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ción 078-2023 Fase 2 Migración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1013cd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21:01:36Z</dcterms:created>
  <dcterms:modified xsi:type="dcterms:W3CDTF">2023-08-30T21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